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Egypt</w:t>
      </w:r>
      <w:r>
        <w:t xml:space="preserve"> </w:t>
      </w:r>
      <w:r>
        <w:t xml:space="preserve">Cairo</w:t>
      </w:r>
    </w:p>
    <w:bookmarkStart w:id="20" w:name="Xf4e20845d08099359efa12d734b537c88de8973"/>
    <w:p>
      <w:pPr>
        <w:pStyle w:val="Heading1"/>
      </w:pPr>
      <w:r>
        <w:t xml:space="preserve">Cover Letter for Chemical Engineer Position in Egypt Cairo</w:t>
      </w:r>
    </w:p>
    <w:p>
      <w:pPr>
        <w:pStyle w:val="FirstParagraph"/>
      </w:pPr>
      <w:r>
        <w:t xml:space="preserve">Dear Hiring Manager,</w:t>
      </w:r>
    </w:p>
    <w:bookmarkEnd w:id="20"/>
    <w:p>
      <w:pPr>
        <w:pStyle w:val="BodyText"/>
      </w:pPr>
      <w:r>
        <w:t xml:space="preserve">I am writing to express my enthusiastic interest in the Chemical Engineer position at your esteemed organization in Egypt Cairo. With a robust academic background, hands-on experience in chemical processes, and a deep understanding of the industrial landscape in Egypt Cairo, I am confident that my skills align perfectly with your requirements. This cover letter outlines my qualifications and passion for contributing to the growth of chemical engineering initiatives in this dynamic region.</w:t>
      </w:r>
    </w:p>
    <w:p>
      <w:pPr>
        <w:pStyle w:val="BodyText"/>
      </w:pPr>
      <w:r>
        <w:t xml:space="preserve">As a qualified Chemical Engineer, I have dedicated my career to solving complex technical challenges while prioritizing sustainability and efficiency. My expertise spans across process design, plant optimization, and environmental compliance—key areas that are critical for industries operating in Egypt Cairo. The city’s strategic position as a hub for petrochemicals, pharmaceuticals, and renewable energy projects makes it an ideal location for chemical engineers to drive innovation and address global challenges like resource scarcity and climate change.</w:t>
      </w:r>
    </w:p>
    <w:bookmarkStart w:id="21" w:name="professional-experience"/>
    <w:p>
      <w:pPr>
        <w:pStyle w:val="Heading2"/>
      </w:pPr>
      <w:r>
        <w:t xml:space="preserve">Professional Experience</w:t>
      </w:r>
    </w:p>
    <w:p>
      <w:pPr>
        <w:pStyle w:val="FirstParagraph"/>
      </w:pPr>
      <w:r>
        <w:t xml:space="preserve">Over the past [X years], I have worked in diverse environments, from multinational corporations to local enterprises, gaining a comprehensive understanding of the chemical engineering sector. For instance, at [Previous Company Name], I led a team to redesign a production process that reduced energy consumption by 15% while increasing output by 20%. This project not only enhanced operational efficiency but also aligned with Egypt’s national goals for sustainable industrial development. My ability to balance technical precision with cost-effectiveness has consistently made me a valuable asset in high-pressure, results-driven settings.</w:t>
      </w:r>
    </w:p>
    <w:p>
      <w:pPr>
        <w:pStyle w:val="BodyText"/>
      </w:pPr>
      <w:r>
        <w:t xml:space="preserve">In addition to process optimization, I have extensive experience in safety management and regulatory compliance. Chemical engineering in Egypt Cairo requires adherence to strict environmental and labor standards, and I have successfully implemented protocols that ensured zero major incidents during my tenure at [Another Company Name]. My proactive approach to risk assessment and continuous improvement has earned me recognition as a reliable leader in maintaining safe, efficient, and compliant operations.</w:t>
      </w:r>
    </w:p>
    <w:bookmarkEnd w:id="21"/>
    <w:bookmarkStart w:id="22" w:name="education-and-skills"/>
    <w:p>
      <w:pPr>
        <w:pStyle w:val="Heading2"/>
      </w:pPr>
      <w:r>
        <w:t xml:space="preserve">Education and Skills</w:t>
      </w:r>
    </w:p>
    <w:p>
      <w:pPr>
        <w:pStyle w:val="FirstParagraph"/>
      </w:pPr>
      <w:r>
        <w:t xml:space="preserve">I hold a [Degree] in Chemical Engineering from [University Name], where I graduated with honors. My academic training provided a strong foundation in thermodynamics, reaction engineering, and materials science—disciplines that are directly applicable to the challenges faced by industries in Egypt Cairo. Furthermore, my coursework included specialized studies on water treatment technologies and waste management systems, which are particularly relevant to Egypt’s ongoing efforts to address water scarcity and pollution.</w:t>
      </w:r>
    </w:p>
    <w:p>
      <w:pPr>
        <w:pStyle w:val="BodyText"/>
      </w:pPr>
      <w:r>
        <w:t xml:space="preserve">Proficient in industry-standard software such as Aspen Plus, AutoCAD, and MATLAB, I am adept at modeling chemical processes and analyzing data to drive informed decisions. My fluency in [Language] also allows me to collaborate effectively with local teams and stakeholders in Egypt Cairo. Additionally, I have received training in ISO 14001 (Environmental Management Systems) and OSHA standards, ensuring that my work meets international benchmarks while respecting the unique regulatory environment of Egypt.</w:t>
      </w:r>
    </w:p>
    <w:bookmarkEnd w:id="22"/>
    <w:bookmarkStart w:id="23" w:name="why-egypt-cairo"/>
    <w:p>
      <w:pPr>
        <w:pStyle w:val="Heading2"/>
      </w:pPr>
      <w:r>
        <w:t xml:space="preserve">Why Egypt Cairo?</w:t>
      </w:r>
    </w:p>
    <w:p>
      <w:pPr>
        <w:pStyle w:val="FirstParagraph"/>
      </w:pPr>
      <w:r>
        <w:t xml:space="preserve">The decision to apply for this position is rooted in my deep connection to Egypt Cairo and its vibrant industrial ecosystem. As a chemical engineer, I am inspired by the opportunities to contribute to projects that align with Egypt’s Vision 2030, which emphasizes economic diversification and technological advancement. The city’s growing focus on renewable energy, such as solar and wind power, presents exciting avenues for innovation in chemical engineering. I am particularly interested in supporting initiatives that leverage chemical processes to enhance energy efficiency and reduce carbon footprints—goals that resonate with the national agenda.</w:t>
      </w:r>
    </w:p>
    <w:p>
      <w:pPr>
        <w:pStyle w:val="BodyText"/>
      </w:pPr>
      <w:r>
        <w:t xml:space="preserve">Moreover, Cairo’s role as a cultural and economic center in the Middle East makes it an ideal location to work on cross-border collaborations. My experience working with international teams has equipped me to navigate diverse environments and foster partnerships that drive progress. I am eager to bring my technical expertise and collaborative spirit to your organization, where I can contribute to projects that not only meet business objectives but also create lasting societal impact.</w:t>
      </w:r>
    </w:p>
    <w:bookmarkEnd w:id="23"/>
    <w:bookmarkStart w:id="24" w:name="conclusion"/>
    <w:p>
      <w:pPr>
        <w:pStyle w:val="Heading2"/>
      </w:pPr>
      <w:r>
        <w:t xml:space="preserve">Conclusion</w:t>
      </w:r>
    </w:p>
    <w:p>
      <w:pPr>
        <w:pStyle w:val="FirstParagraph"/>
      </w:pPr>
      <w:r>
        <w:t xml:space="preserve">In conclusion, I am excited about the possibility of joining your team as a Chemical Engineer in Egypt Cairo. My technical knowledge, practical experience, and commitment to sustainability make me well-suited to contribute to your organization’s success. I would welcome the opportunity to discuss how my skills can align with your goals and support the continued growth of chemical engineering in this region.</w:t>
      </w:r>
    </w:p>
    <w:p>
      <w:pPr>
        <w:pStyle w:val="BodyText"/>
      </w:pPr>
      <w:r>
        <w:t xml:space="preserve">Thank you for considering my application. I look forward to the possibility of further discussing how I can contribute to your team.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Egypt Cairo</dc:title>
  <dc:creator/>
  <dc:language>en</dc:language>
  <cp:keywords/>
  <dcterms:created xsi:type="dcterms:W3CDTF">2026-07-21T13:16:36Z</dcterms:created>
  <dcterms:modified xsi:type="dcterms:W3CDTF">2026-07-21T13:16:36Z</dcterms:modified>
</cp:coreProperties>
</file>

<file path=docProps/custom.xml><?xml version="1.0" encoding="utf-8"?>
<Properties xmlns="http://schemas.openxmlformats.org/officeDocument/2006/custom-properties" xmlns:vt="http://schemas.openxmlformats.org/officeDocument/2006/docPropsVTypes"/>
</file>